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pplemental Table 3.</w:t>
      </w:r>
      <w:r>
        <w:rPr>
          <w:rFonts w:ascii="Calibri" w:hAnsi="Calibri"/>
          <w:sz w:val="24"/>
          <w:color w:val="333333"/>
        </w:rPr>
        <w:t xml:space="preserve"> Associations nestling mass and temperature, assessed in separate models stratified by relative nestling size at mid development measure (smallest vs. oth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preserve">Type</w:t>
            </w:r>
          </w:p>
        </w:tc>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rPr>
              <w:t xml:space="default">Small size models</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Other size model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Estimate (95% CI)</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end w:val="single" w:space="0" w:color="D3D3D3"/>
            </w:tcBorders>
          </w:tcPr>
          <w:p>
            <w:pPr>
              <w:spacing w:before="0" w:after="60"/>
              <w:keepNext/>
              <w:jc w:val="end"/>
            </w:pPr>
            <w:r>
              <w:rPr>
                <w:rFonts w:ascii="Calibri" w:hAnsi="Calibri"/>
                <w:sz w:val="20"/>
              </w:rPr>
              <w:t xml:space="default">Estimate (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b w:val="true"/>
                <w:rFonts w:ascii="Calibri" w:hAnsi="Calibri"/>
                <w:sz w:val="20"/>
              </w:rPr>
              <w:t xml:space="preserve">Effect of minimum 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0.36,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 (0.27,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 (0.43, 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0.4, 2.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b w:val="true"/>
                <w:rFonts w:ascii="Calibri" w:hAnsi="Calibri"/>
                <w:sz w:val="20"/>
              </w:rPr>
              <w:t xml:space="preserve">Effect of maximum 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 (-2.5, -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 (-1.55, -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 (-2.48,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 (-1.47, -0.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b w:val="true"/>
                <w:rFonts w:ascii="Calibri" w:hAnsi="Calibri"/>
                <w:sz w:val="20"/>
              </w:rPr>
              <w:t xml:space="preserve">Effect of temperature IQ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2.55, -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 (-1.86, -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 (-2.98, -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2.15, -0.89)</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Estimated β (95% CI) from straified linear mixed models in which temperature is the explanatory variable of interest, nestling mass is the outcome of interest, and nest ID was included as random intercepts. Models adjusted for hatch date and number of nestlings in the nest. Continuous predictors as z-score standardized.</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00:55:38Z</dcterms:created>
  <dcterms:modified xsi:type="dcterms:W3CDTF">2025-03-06T00:55:38Z</dcterms:modified>
</cp:coreProperties>
</file>

<file path=docProps/custom.xml><?xml version="1.0" encoding="utf-8"?>
<Properties xmlns="http://schemas.openxmlformats.org/officeDocument/2006/custom-properties" xmlns:vt="http://schemas.openxmlformats.org/officeDocument/2006/docPropsVTypes"/>
</file>